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5A77D6" w:rsidP="008822E9">
      <w:bookmarkStart w:id="0" w:name="_GoBack"/>
      <w:bookmarkEnd w:id="0"/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4" o:spid="_x0000_s1043" type="#_x0000_t202" style="position:absolute;margin-left:315.3pt;margin-top:510.7pt;width:121.95pt;height:24.7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GXc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" filled="f" stroked="f">
            <v:textbox>
              <w:txbxContent>
                <w:p w:rsidR="006E1B1A" w:rsidRPr="00D72B62" w:rsidRDefault="006E1B1A" w:rsidP="006E1B1A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 xml:space="preserve">Student </w:t>
                  </w: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Discipline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6E1B1A" w:rsidRDefault="008822E9" w:rsidP="006E1B1A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2" o:spid="_x0000_s1047" type="#_x0000_t202" style="position:absolute;margin-left:-55.85pt;margin-top:558.35pt;width:277.85pt;height:67.8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opV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" filled="f" stroked="f">
            <v:textbox style="mso-next-textbox:#Text Box 22">
              <w:txbxContent>
                <w:p w:rsidR="000379E8" w:rsidRPr="00313A7D" w:rsidRDefault="002867A7" w:rsidP="002867A7">
                  <w:pPr>
                    <w:shd w:val="clear" w:color="auto" w:fill="FFFFFF"/>
                    <w:spacing w:after="0" w:line="240" w:lineRule="auto"/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</w:pPr>
                  <w:r w:rsidRPr="002867A7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South Carolina State University</w:t>
                  </w:r>
                  <w: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 xml:space="preserve"> </w:t>
                  </w:r>
                  <w:r w:rsidR="000379E8" w:rsidRPr="00313A7D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 xml:space="preserve">/// </w:t>
                  </w:r>
                  <w: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2002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4" o:spid="_x0000_s1046" type="#_x0000_t202" style="position:absolute;margin-left:-53.25pt;margin-top:626.2pt;width:352.5pt;height:81.0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eOq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" filled="f" stroked="f">
            <v:textbox style="mso-next-textbox:#Text Box 24">
              <w:txbxContent>
                <w:p w:rsidR="00B54B54" w:rsidRPr="00B54B54" w:rsidRDefault="00B54B54" w:rsidP="00B54B54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</w:pPr>
                  <w:r w:rsidRPr="00B54B54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BRANSFIELD EDUCATION CENTRE</w:t>
                  </w:r>
                  <w: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 xml:space="preserve"> /// </w:t>
                  </w:r>
                  <w:r w:rsidRPr="00B54B54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2001</w:t>
                  </w:r>
                </w:p>
                <w:p w:rsidR="000379E8" w:rsidRPr="00313A7D" w:rsidRDefault="000379E8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18" o:spid="_x0000_s1038" type="#_x0000_t202" style="position:absolute;margin-left:-53.25pt;margin-top:405.75pt;width:348.75pt;height:91.1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" filled="f" stroked="f">
            <v:textbox style="mso-next-textbox:#Text Box 18">
              <w:txbxContent>
                <w:p w:rsidR="0002792C" w:rsidRPr="0097113E" w:rsidRDefault="0002792C" w:rsidP="0002792C">
                  <w:pPr>
                    <w:numPr>
                      <w:ilvl w:val="0"/>
                      <w:numId w:val="3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Asse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e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more </w:t>
                  </w:r>
                  <w:proofErr w:type="spellStart"/>
                  <w:proofErr w:type="gram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an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50</w:t>
                  </w:r>
                  <w:proofErr w:type="gram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’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ogres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roughou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the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erm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</w:p>
                <w:p w:rsidR="0002792C" w:rsidRPr="0097113E" w:rsidRDefault="0002792C" w:rsidP="0002792C">
                  <w:pPr>
                    <w:numPr>
                      <w:ilvl w:val="0"/>
                      <w:numId w:val="3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ovide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informative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esentation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to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regarding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differen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reas of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ie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nd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ensure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a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ll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fully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comprehen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ll aspects</w:t>
                  </w:r>
                </w:p>
                <w:p w:rsidR="0002792C" w:rsidRPr="00E50726" w:rsidRDefault="0002792C" w:rsidP="0002792C">
                  <w:pPr>
                    <w:rPr>
                      <w:szCs w:val="24"/>
                    </w:rPr>
                  </w:pPr>
                </w:p>
                <w:p w:rsidR="0002792C" w:rsidRPr="00502263" w:rsidRDefault="0002792C" w:rsidP="0002792C">
                  <w:pPr>
                    <w:rPr>
                      <w:szCs w:val="24"/>
                    </w:rPr>
                  </w:pPr>
                </w:p>
                <w:p w:rsidR="001B0A2E" w:rsidRPr="0002792C" w:rsidRDefault="001B0A2E" w:rsidP="0002792C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10" o:spid="_x0000_s1036" type="#_x0000_t202" style="position:absolute;margin-left:-53.25pt;margin-top:240.75pt;width:348.75pt;height:165pt;z-index:2516495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" filled="f" stroked="f">
            <v:textbox style="mso-next-textbox:#Text Box 10">
              <w:txbxContent>
                <w:p w:rsidR="0002792C" w:rsidRPr="0002792C" w:rsidRDefault="0002792C" w:rsidP="0002792C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02792C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02792C" w:rsidRPr="0002792C" w:rsidRDefault="0002792C" w:rsidP="0002792C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02792C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Coordinated "Science Day" event</w:t>
                  </w:r>
                </w:p>
                <w:p w:rsidR="0002792C" w:rsidRPr="0002792C" w:rsidRDefault="0002792C" w:rsidP="0002792C">
                  <w:pPr>
                    <w:pStyle w:val="ListParagraph"/>
                    <w:numPr>
                      <w:ilvl w:val="0"/>
                      <w:numId w:val="2"/>
                    </w:numPr>
                    <w:spacing w:after="200"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02792C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02792C" w:rsidRPr="0002792C" w:rsidRDefault="0002792C" w:rsidP="0002792C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spacing w:before="100" w:beforeAutospacing="1" w:after="60" w:line="27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proofErr w:type="spellStart"/>
                  <w:r w:rsidRPr="0002792C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Effeciently</w:t>
                  </w:r>
                  <w:proofErr w:type="spellEnd"/>
                  <w:r w:rsidRPr="0002792C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 xml:space="preserve"> organized the students curriculum by working closely with the other staff </w:t>
                  </w:r>
                </w:p>
                <w:p w:rsidR="0002792C" w:rsidRPr="0002792C" w:rsidRDefault="0002792C" w:rsidP="0002792C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spacing w:before="100" w:beforeAutospacing="1" w:after="0" w:line="48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Adopted</w:t>
                  </w:r>
                  <w:proofErr w:type="spellEnd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unique </w:t>
                  </w:r>
                  <w:proofErr w:type="spellStart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eaching</w:t>
                  </w:r>
                  <w:proofErr w:type="spellEnd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methodologie</w:t>
                  </w:r>
                  <w:proofErr w:type="spellEnd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nd </w:t>
                  </w:r>
                  <w:proofErr w:type="spellStart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motivated</w:t>
                  </w:r>
                  <w:proofErr w:type="spellEnd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healthy</w:t>
                  </w:r>
                  <w:proofErr w:type="spellEnd"/>
                  <w:r w:rsidRPr="0002792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group discussions</w:t>
                  </w:r>
                </w:p>
                <w:p w:rsidR="0002792C" w:rsidRPr="0097113E" w:rsidRDefault="0002792C" w:rsidP="0002792C">
                  <w:pPr>
                    <w:shd w:val="clear" w:color="auto" w:fill="FFFFFF"/>
                    <w:spacing w:before="100" w:beforeAutospacing="1" w:after="60" w:line="48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02792C" w:rsidRPr="0018344B" w:rsidRDefault="0002792C" w:rsidP="0002792C">
                  <w:pPr>
                    <w:spacing w:line="216" w:lineRule="auto"/>
                    <w:rPr>
                      <w:rFonts w:ascii="Arial" w:eastAsia="Times New Roman" w:hAnsi="Arial"/>
                      <w:color w:val="384347"/>
                      <w:sz w:val="20"/>
                      <w:lang w:val="en-US"/>
                    </w:rPr>
                  </w:pPr>
                </w:p>
                <w:p w:rsidR="0002792C" w:rsidRPr="00502263" w:rsidRDefault="0002792C" w:rsidP="0002792C">
                  <w:pPr>
                    <w:rPr>
                      <w:szCs w:val="24"/>
                      <w:lang w:val="en-US"/>
                    </w:rPr>
                  </w:pPr>
                </w:p>
                <w:p w:rsidR="002B38C2" w:rsidRPr="0002792C" w:rsidRDefault="002B38C2" w:rsidP="0002792C">
                  <w:pPr>
                    <w:rPr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17" o:spid="_x0000_s1035" type="#_x0000_t202" style="position:absolute;margin-left:-53.25pt;margin-top:378pt;width:352.5pt;height:27.75pt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dNT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" filled="f" stroked="f">
            <v:textbox style="mso-next-textbox:#Text Box 17">
              <w:txbxContent>
                <w:p w:rsidR="001B0A2E" w:rsidRPr="00313A7D" w:rsidRDefault="0002792C" w:rsidP="00944BEF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</w:pPr>
                  <w:proofErr w:type="spellStart"/>
                  <w:r w:rsidRPr="0002792C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EnglishTeacher</w:t>
                  </w:r>
                  <w:proofErr w:type="spellEnd"/>
                  <w:r w:rsidRPr="00313A7D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 xml:space="preserve"> </w:t>
                  </w:r>
                  <w:r w:rsidR="001B0A2E" w:rsidRPr="00313A7D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/// 2003 -&gt; 20</w:t>
                  </w:r>
                  <w:r w:rsidR="00944BEF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10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6" o:spid="_x0000_s1041" type="#_x0000_t202" style="position:absolute;margin-left:315.3pt;margin-top:553.85pt;width:121.95pt;height:24.75pt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ga3ug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" filled="f" stroked="f">
            <v:textbox style="mso-next-textbox:#Text Box 36">
              <w:txbxContent>
                <w:p w:rsidR="006E1B1A" w:rsidRPr="006E1B1A" w:rsidRDefault="006E1B1A" w:rsidP="006E1B1A">
                  <w:pPr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Time Management:</w:t>
                  </w:r>
                </w:p>
                <w:p w:rsidR="008822E9" w:rsidRPr="006E1B1A" w:rsidRDefault="008822E9" w:rsidP="006E1B1A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7" o:spid="_x0000_s1027" type="#_x0000_t202" style="position:absolute;margin-left:-2.25pt;margin-top:42.6pt;width:262.5pt;height:111.9pt;z-index:2516751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rJwuQIAAME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" filled="f" stroked="f">
            <v:textbox style="mso-next-textbox:#Text Box 7">
              <w:txbxContent>
                <w:p w:rsidR="008503E1" w:rsidRPr="008503E1" w:rsidRDefault="00944BEF" w:rsidP="008503E1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/>
                    </w:rPr>
                  </w:pPr>
                  <w:r w:rsidRPr="00944BEF">
                    <w:rPr>
                      <w:rFonts w:ascii="Open Sans Light" w:hAnsi="Open Sans Light" w:cs="Open Sans Light"/>
                      <w:color w:val="FFFFFF"/>
                    </w:rPr>
                    <w:t xml:space="preserve">4205 </w:t>
                  </w:r>
                  <w:r w:rsidR="008503E1" w:rsidRPr="008503E1">
                    <w:rPr>
                      <w:rFonts w:ascii="Open Sans Light" w:hAnsi="Open Sans Light" w:cs="Open Sans Light"/>
                      <w:color w:val="FFFFFF"/>
                    </w:rPr>
                    <w:t>423 Whitney Blvd., Mt Pleasant, SC 29466</w:t>
                  </w:r>
                </w:p>
                <w:p w:rsidR="008503E1" w:rsidRPr="008503E1" w:rsidRDefault="008503E1" w:rsidP="008503E1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/>
                    </w:rPr>
                  </w:pPr>
                  <w:proofErr w:type="gramStart"/>
                  <w:r w:rsidRPr="008503E1">
                    <w:rPr>
                      <w:rFonts w:ascii="Open Sans Light" w:hAnsi="Open Sans Light" w:cs="Open Sans Light"/>
                      <w:color w:val="FFFFFF"/>
                    </w:rPr>
                    <w:t>phone</w:t>
                  </w:r>
                  <w:proofErr w:type="gramEnd"/>
                  <w:r w:rsidRPr="008503E1">
                    <w:rPr>
                      <w:rFonts w:ascii="Open Sans Light" w:hAnsi="Open Sans Light" w:cs="Open Sans Light"/>
                      <w:color w:val="FFFFFF"/>
                    </w:rPr>
                    <w:t>: (843)-204-5645</w:t>
                  </w:r>
                </w:p>
                <w:p w:rsidR="008503E1" w:rsidRPr="0076719F" w:rsidRDefault="008503E1" w:rsidP="008503E1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</w:pPr>
                  <w:proofErr w:type="gramStart"/>
                  <w:r w:rsidRPr="002F227B"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  <w:t>email</w:t>
                  </w:r>
                  <w:proofErr w:type="gramEnd"/>
                  <w:r w:rsidRPr="002F227B"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  <w:t xml:space="preserve">: </w:t>
                  </w:r>
                  <w:r w:rsidRPr="0076719F"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  <w:t>marie.clark</w:t>
                  </w:r>
                  <w:r w:rsidRPr="0097113E"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  <w:t>@gmail.com</w:t>
                  </w:r>
                </w:p>
                <w:p w:rsidR="008503E1" w:rsidRPr="002F227B" w:rsidRDefault="008503E1" w:rsidP="008503E1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</w:pPr>
                </w:p>
                <w:p w:rsidR="00672D61" w:rsidRPr="0013068A" w:rsidRDefault="00672D61" w:rsidP="008503E1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FFFFFF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5" o:spid="_x0000_s1056" type="#_x0000_t202" style="position:absolute;margin-left:-3.05pt;margin-top:-5.25pt;width:423.8pt;height:138.75pt;z-index:251674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DYatwIAALo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" filled="f" stroked="f">
            <v:textbox style="mso-next-textbox:#Text Box 5">
              <w:txbxContent>
                <w:p w:rsidR="00F629E5" w:rsidRPr="00944BEF" w:rsidRDefault="00E74245" w:rsidP="00E74245">
                  <w:pPr>
                    <w:rPr>
                      <w:rFonts w:ascii="Bebas Neue Regular" w:hAnsi="Bebas Neue Regular"/>
                      <w:color w:val="C2DDE1"/>
                      <w:spacing w:val="40"/>
                      <w:sz w:val="70"/>
                      <w:szCs w:val="70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C2DDE1"/>
                      <w:spacing w:val="40"/>
                      <w:sz w:val="70"/>
                      <w:szCs w:val="70"/>
                      <w:lang w:val="en-US"/>
                    </w:rPr>
                    <w:t>Steven</w:t>
                  </w:r>
                  <w:r w:rsidR="00A42DEA" w:rsidRPr="00A42DEA">
                    <w:rPr>
                      <w:rFonts w:ascii="Bebas Neue Regular" w:hAnsi="Bebas Neue Regular"/>
                      <w:color w:val="C2DDE1"/>
                      <w:spacing w:val="40"/>
                      <w:sz w:val="70"/>
                      <w:szCs w:val="70"/>
                      <w:lang w:val="en-US"/>
                    </w:rPr>
                    <w:t xml:space="preserve"> </w:t>
                  </w:r>
                  <w:r>
                    <w:rPr>
                      <w:rFonts w:ascii="Bebas Neue Regular" w:hAnsi="Bebas Neue Regular"/>
                      <w:color w:val="C2DDE1"/>
                      <w:spacing w:val="40"/>
                      <w:sz w:val="70"/>
                      <w:szCs w:val="70"/>
                      <w:lang w:val="en-US"/>
                    </w:rPr>
                    <w:t>Anderson</w:t>
                  </w:r>
                </w:p>
                <w:p w:rsidR="00A42DEA" w:rsidRDefault="00A42DEA"/>
              </w:txbxContent>
            </v:textbox>
          </v:shape>
        </w:pict>
      </w:r>
      <w:r>
        <w:rPr>
          <w:noProof/>
          <w:lang w:val="en-US"/>
        </w:rPr>
        <w:pict>
          <v:rect id="Rectangle 50" o:spid="_x0000_s1026" alt="pic-instruction" style="position:absolute;margin-left:-21.4pt;margin-top:-15pt;width:561.4pt;height:118.1pt;z-index:2516730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" fillcolor="#282a2c" stroked="f"/>
        </w:pict>
      </w:r>
      <w:r>
        <w:rPr>
          <w:noProof/>
          <w:lang w:val="en-US"/>
        </w:rPr>
        <w:pict>
          <v:shape id="Text Box 21" o:spid="_x0000_s1028" type="#_x0000_t202" style="position:absolute;margin-left:-53.25pt;margin-top:520.85pt;width:352.5pt;height:49.5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w3c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" filled="f" stroked="f">
            <v:textbox style="mso-next-textbox:#Text Box 21">
              <w:txbxContent>
                <w:p w:rsidR="000379E8" w:rsidRPr="00944BEF" w:rsidRDefault="000379E8">
                  <w:pPr>
                    <w:rPr>
                      <w:rFonts w:ascii="Bebas Neue Regular" w:hAnsi="Bebas Neue Regular"/>
                      <w:color w:val="85B6BD"/>
                      <w:spacing w:val="40"/>
                      <w:sz w:val="50"/>
                      <w:szCs w:val="50"/>
                      <w:lang w:val="en-US"/>
                    </w:rPr>
                  </w:pPr>
                  <w:r w:rsidRPr="00944BEF">
                    <w:rPr>
                      <w:rFonts w:ascii="Bebas Neue Regular" w:hAnsi="Bebas Neue Regular"/>
                      <w:color w:val="85B6BD"/>
                      <w:spacing w:val="40"/>
                      <w:sz w:val="50"/>
                      <w:szCs w:val="5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8" o:spid="_x0000_s1029" type="#_x0000_t202" style="position:absolute;margin-left:-53.25pt;margin-top:180.75pt;width:352.5pt;height:49.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t9+uA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" filled="f" stroked="f">
            <v:textbox style="mso-next-textbox:#Text Box 8">
              <w:txbxContent>
                <w:p w:rsidR="00672D61" w:rsidRPr="00944BEF" w:rsidRDefault="00944BEF">
                  <w:pPr>
                    <w:rPr>
                      <w:rFonts w:ascii="Bebas Neue Regular" w:hAnsi="Bebas Neue Regular"/>
                      <w:color w:val="85B6BD"/>
                      <w:spacing w:val="40"/>
                      <w:sz w:val="50"/>
                      <w:szCs w:val="50"/>
                      <w:lang w:val="en-US"/>
                    </w:rPr>
                  </w:pPr>
                  <w:r w:rsidRPr="00944BEF">
                    <w:rPr>
                      <w:rFonts w:ascii="Bebas Neue Regular" w:hAnsi="Bebas Neue Regular"/>
                      <w:color w:val="85B6BD"/>
                      <w:spacing w:val="40"/>
                      <w:sz w:val="50"/>
                      <w:szCs w:val="50"/>
                      <w:lang w:val="en-US"/>
                    </w:rPr>
                    <w:t xml:space="preserve">WORK </w:t>
                  </w:r>
                  <w:r w:rsidR="00672D61" w:rsidRPr="00944BEF">
                    <w:rPr>
                      <w:rFonts w:ascii="Bebas Neue Regular" w:hAnsi="Bebas Neue Regular"/>
                      <w:color w:val="85B6BD"/>
                      <w:spacing w:val="40"/>
                      <w:sz w:val="50"/>
                      <w:szCs w:val="50"/>
                      <w:lang w:val="en-US"/>
                    </w:rPr>
                    <w:t>Experience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0" o:spid="_x0000_s1030" type="#_x0000_t202" style="position:absolute;margin-left:316.05pt;margin-top:180.75pt;width:213.45pt;height:43.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CA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" filled="f" stroked="f">
            <v:textbox style="mso-next-textbox:#Text Box 30">
              <w:txbxContent>
                <w:p w:rsidR="000379E8" w:rsidRPr="00944BEF" w:rsidRDefault="00944BEF">
                  <w:pPr>
                    <w:rPr>
                      <w:rFonts w:ascii="Bebas Neue Regular" w:hAnsi="Bebas Neue Regular"/>
                      <w:color w:val="666D72"/>
                      <w:spacing w:val="40"/>
                      <w:sz w:val="50"/>
                      <w:szCs w:val="50"/>
                      <w:lang w:val="en-US"/>
                    </w:rPr>
                  </w:pPr>
                  <w:r w:rsidRPr="00944BEF">
                    <w:rPr>
                      <w:rFonts w:ascii="Bebas Neue Regular" w:hAnsi="Bebas Neue Regular"/>
                      <w:color w:val="666D72"/>
                      <w:spacing w:val="40"/>
                      <w:sz w:val="50"/>
                      <w:szCs w:val="50"/>
                      <w:lang w:val="en-US"/>
                    </w:rPr>
                    <w:t>SUMMARY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2" o:spid="_x0000_s1031" type="#_x0000_t202" style="position:absolute;margin-left:316.05pt;margin-top:447.35pt;width:213.45pt;height:43.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" filled="f" stroked="f">
            <v:textbox style="mso-next-textbox:#Text Box 32">
              <w:txbxContent>
                <w:p w:rsidR="008822E9" w:rsidRPr="00944BEF" w:rsidRDefault="00944BEF">
                  <w:pPr>
                    <w:rPr>
                      <w:rFonts w:ascii="Bebas Neue Regular" w:hAnsi="Bebas Neue Regular"/>
                      <w:color w:val="666D72"/>
                      <w:spacing w:val="40"/>
                      <w:sz w:val="50"/>
                      <w:szCs w:val="50"/>
                      <w:lang w:val="en-US"/>
                    </w:rPr>
                  </w:pPr>
                  <w:r w:rsidRPr="00944BEF">
                    <w:rPr>
                      <w:rFonts w:ascii="Bebas Neue Regular" w:hAnsi="Bebas Neue Regular"/>
                      <w:color w:val="666D72"/>
                      <w:spacing w:val="40"/>
                      <w:sz w:val="50"/>
                      <w:szCs w:val="50"/>
                      <w:lang w:val="en-US"/>
                    </w:rPr>
                    <w:t>EXPERTISE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rect id="Rectangle 47" o:spid="_x0000_s1055" style="position:absolute;margin-left:303pt;margin-top:-71.6pt;width:237.4pt;height:11in;z-index:2516423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" fillcolor="#c2dde1" stroked="f"/>
        </w:pict>
      </w:r>
      <w:r>
        <w:rPr>
          <w:noProof/>
          <w:lang w:val="en-US"/>
        </w:rPr>
        <w:pict>
          <v:rect id="Rectangle 49" o:spid="_x0000_s1054" style="position:absolute;margin-left:-1in;margin-top:-1in;width:151.1pt;height:226.8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" fillcolor="#85b6bd" stroked="f"/>
        </w:pict>
      </w:r>
      <w:r>
        <w:rPr>
          <w:noProof/>
          <w:lang w:val="en-US"/>
        </w:rPr>
        <w:pict>
          <v:shape id="Text Box 31" o:spid="_x0000_s1033" type="#_x0000_t202" style="position:absolute;margin-left:316.05pt;margin-top:218.25pt;width:203.7pt;height:193.45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aJ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" filled="f" stroked="f">
            <v:textbox style="mso-next-textbox:#Text Box 31">
              <w:txbxContent>
                <w:p w:rsidR="006E1B1A" w:rsidRPr="006E1B1A" w:rsidRDefault="006E1B1A" w:rsidP="006E1B1A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proofErr w:type="gramStart"/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 xml:space="preserve">Highly enthusiastic professional with distinct talent on bringing life to classroom through the various teaching, guidance, and </w:t>
                  </w:r>
                  <w:proofErr w:type="spellStart"/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counseling</w:t>
                  </w:r>
                  <w:proofErr w:type="spellEnd"/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 xml:space="preserve"> skills.</w:t>
                  </w:r>
                  <w:proofErr w:type="gramEnd"/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 xml:space="preserve"> Proven ability for discovering the different learning styles of </w:t>
                  </w:r>
                  <w:proofErr w:type="spellStart"/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students.Looking</w:t>
                  </w:r>
                  <w:proofErr w:type="spellEnd"/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 xml:space="preserve"> to contribute my knowledge and skills in a school that offers a genuine opportunity for career progression.</w:t>
                  </w:r>
                </w:p>
                <w:p w:rsidR="006E1B1A" w:rsidRPr="009E62A9" w:rsidRDefault="006E1B1A" w:rsidP="006E1B1A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</w:p>
                <w:p w:rsidR="006E1B1A" w:rsidRPr="009E62A9" w:rsidRDefault="006E1B1A" w:rsidP="006E1B1A">
                  <w:pPr>
                    <w:rPr>
                      <w:szCs w:val="24"/>
                    </w:rPr>
                  </w:pPr>
                </w:p>
                <w:p w:rsidR="000379E8" w:rsidRPr="006E1B1A" w:rsidRDefault="000379E8" w:rsidP="006E1B1A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9" o:spid="_x0000_s1037" type="#_x0000_t202" style="position:absolute;margin-left:-53.25pt;margin-top:218.25pt;width:352.5pt;height:27.75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vwmtw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" filled="f" stroked="f">
            <v:textbox style="mso-next-textbox:#Text Box 9">
              <w:txbxContent>
                <w:p w:rsidR="002B38C2" w:rsidRPr="00313A7D" w:rsidRDefault="0002792C" w:rsidP="00944BEF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</w:pPr>
                  <w:proofErr w:type="spellStart"/>
                  <w:r w:rsidRPr="0002792C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EnglishTeacher</w:t>
                  </w:r>
                  <w:proofErr w:type="spellEnd"/>
                  <w:r w:rsidRPr="00313A7D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 xml:space="preserve"> </w:t>
                  </w:r>
                  <w:r w:rsidR="002B38C2" w:rsidRPr="00313A7D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/// 20</w:t>
                  </w:r>
                  <w:r w:rsidR="00944BEF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>10</w:t>
                  </w:r>
                  <w:r w:rsidR="002B38C2" w:rsidRPr="00313A7D"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  <w:t xml:space="preserve"> -&gt; Now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3" o:spid="_x0000_s1039" type="#_x0000_t202" style="position:absolute;margin-left:-53.25pt;margin-top:580.85pt;width:348.75pt;height:35.7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SKaug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" filled="f" stroked="f">
            <v:textbox style="mso-next-textbox:#Text Box 23">
              <w:txbxContent>
                <w:p w:rsidR="00B54B54" w:rsidRPr="00B54B54" w:rsidRDefault="00B54B54" w:rsidP="00B54B54">
                  <w:pPr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B54B54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Certificate of Education (Career Development)</w:t>
                  </w:r>
                </w:p>
                <w:p w:rsidR="00B54B54" w:rsidRPr="00B54B54" w:rsidRDefault="00B54B54" w:rsidP="00B54B54">
                  <w:pPr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</w:p>
                <w:p w:rsidR="000379E8" w:rsidRPr="00B54B54" w:rsidRDefault="000379E8" w:rsidP="00B54B54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rect id="Rectangle 46" o:spid="_x0000_s1053" style="position:absolute;margin-left:-71.6pt;margin-top:-1in;width:612pt;height:226.5pt;z-index:2516433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" fillcolor="#3b3e41" stroked="f"/>
        </w:pict>
      </w:r>
      <w:r>
        <w:rPr>
          <w:noProof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0" o:spid="_x0000_s1052" type="#_x0000_t32" style="position:absolute;margin-left:433.5pt;margin-top:545.25pt;width:31.5pt;height:0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" strokecolor="#666d72" strokeweight="4pt"/>
        </w:pict>
      </w:r>
      <w:r>
        <w:rPr>
          <w:noProof/>
          <w:lang w:val="en-US"/>
        </w:rPr>
        <w:pict>
          <v:shape id="AutoShape 39" o:spid="_x0000_s1051" type="#_x0000_t32" style="position:absolute;margin-left:433.5pt;margin-top:523.85pt;width:53.55pt;height:0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" strokecolor="#666d72" strokeweight="4pt"/>
        </w:pict>
      </w:r>
      <w:r>
        <w:rPr>
          <w:noProof/>
          <w:lang w:val="en-US"/>
        </w:rPr>
        <w:pict>
          <v:shape id="AutoShape 42" o:spid="_x0000_s1050" type="#_x0000_t32" style="position:absolute;margin-left:433.5pt;margin-top:588.3pt;width:67.5pt;height:0;z-index:2516720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" strokecolor="#666d72" strokeweight="4pt"/>
        </w:pict>
      </w:r>
      <w:r>
        <w:rPr>
          <w:noProof/>
          <w:lang w:val="en-US"/>
        </w:rPr>
        <w:pict>
          <v:shape id="AutoShape 41" o:spid="_x0000_s1049" type="#_x0000_t32" style="position:absolute;margin-left:433.5pt;margin-top:566.6pt;width:67.5pt;height: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" strokecolor="#666d72" strokeweight="4pt"/>
        </w:pict>
      </w:r>
      <w:r>
        <w:rPr>
          <w:noProof/>
          <w:lang w:val="en-US"/>
        </w:rPr>
        <w:pict>
          <v:shape id="AutoShape 38" o:spid="_x0000_s1048" type="#_x0000_t32" style="position:absolute;margin-left:433.5pt;margin-top:502.5pt;width:67.5pt;height:0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" strokecolor="#666d72" strokeweight="4pt"/>
        </w:pict>
      </w:r>
      <w:r>
        <w:rPr>
          <w:noProof/>
          <w:lang w:val="en-US"/>
        </w:rPr>
        <w:pict>
          <v:shape id="Text Box 37" o:spid="_x0000_s1040" type="#_x0000_t202" style="position:absolute;margin-left:315.3pt;margin-top:575.2pt;width:105.45pt;height:24.75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Mpa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JolKAttOiRDQbdyQFN5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" filled="f" stroked="f">
            <v:textbox>
              <w:txbxContent>
                <w:p w:rsidR="006E1B1A" w:rsidRPr="006E1B1A" w:rsidRDefault="006E1B1A" w:rsidP="006E1B1A">
                  <w:pPr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Organizing:</w:t>
                  </w:r>
                </w:p>
                <w:p w:rsidR="008822E9" w:rsidRPr="006E1B1A" w:rsidRDefault="008822E9" w:rsidP="006E1B1A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5" o:spid="_x0000_s1042" type="#_x0000_t202" style="position:absolute;margin-left:315.3pt;margin-top:532.85pt;width:105.45pt;height:24.7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" filled="f" stroked="f">
            <v:textbox>
              <w:txbxContent>
                <w:p w:rsidR="006E1B1A" w:rsidRPr="006E1B1A" w:rsidRDefault="006E1B1A" w:rsidP="006E1B1A">
                  <w:pPr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Motivation:</w:t>
                  </w:r>
                </w:p>
                <w:p w:rsidR="008822E9" w:rsidRPr="006E1B1A" w:rsidRDefault="008822E9" w:rsidP="006E1B1A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3" o:spid="_x0000_s1044" type="#_x0000_t202" style="position:absolute;margin-left:315.3pt;margin-top:490.1pt;width:105.45pt;height:24.7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Skmug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" filled="f" stroked="f">
            <v:textbox>
              <w:txbxContent>
                <w:p w:rsidR="006E1B1A" w:rsidRPr="006E1B1A" w:rsidRDefault="006E1B1A" w:rsidP="006E1B1A">
                  <w:pPr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6E1B1A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Problem Solving:</w:t>
                  </w:r>
                </w:p>
                <w:p w:rsidR="008822E9" w:rsidRPr="006E1B1A" w:rsidRDefault="008822E9" w:rsidP="006E1B1A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5" o:spid="_x0000_s1045" type="#_x0000_t202" style="position:absolute;margin-left:-53.25pt;margin-top:648.7pt;width:348.75pt;height:40.1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" filled="f" stroked="f">
            <v:textbox>
              <w:txbxContent>
                <w:p w:rsidR="00E00A48" w:rsidRPr="00E00A48" w:rsidRDefault="00E00A48" w:rsidP="00E00A48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E00A48"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  <w:t>BA in English</w:t>
                  </w:r>
                </w:p>
                <w:p w:rsidR="00E00A48" w:rsidRPr="00DB1009" w:rsidRDefault="00E00A48" w:rsidP="00E00A48">
                  <w:pPr>
                    <w:rPr>
                      <w:szCs w:val="24"/>
                    </w:rPr>
                  </w:pPr>
                </w:p>
                <w:p w:rsidR="00E00A48" w:rsidRPr="00A70BBA" w:rsidRDefault="00E00A48" w:rsidP="00E00A48">
                  <w:pPr>
                    <w:rPr>
                      <w:szCs w:val="24"/>
                    </w:rPr>
                  </w:pPr>
                </w:p>
                <w:p w:rsidR="000379E8" w:rsidRPr="00E00A48" w:rsidRDefault="000379E8" w:rsidP="00E00A48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9A39BD"/>
    <w:multiLevelType w:val="hybridMultilevel"/>
    <w:tmpl w:val="97AE7B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4B6B92"/>
    <w:multiLevelType w:val="hybridMultilevel"/>
    <w:tmpl w:val="244240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c1NTQ0BZLmlpamxko6SsGpxcWZ+XkgBYa1AP2kzDMsAAAA"/>
  </w:docVars>
  <w:rsids>
    <w:rsidRoot w:val="00F350DF"/>
    <w:rsid w:val="0002792C"/>
    <w:rsid w:val="000379E8"/>
    <w:rsid w:val="00044C45"/>
    <w:rsid w:val="00085B8B"/>
    <w:rsid w:val="0013068A"/>
    <w:rsid w:val="001B0A2E"/>
    <w:rsid w:val="001E1794"/>
    <w:rsid w:val="001F29C6"/>
    <w:rsid w:val="002073F6"/>
    <w:rsid w:val="00221A72"/>
    <w:rsid w:val="002327C7"/>
    <w:rsid w:val="00255AFE"/>
    <w:rsid w:val="002867A7"/>
    <w:rsid w:val="002B29DE"/>
    <w:rsid w:val="002B38C2"/>
    <w:rsid w:val="002B769D"/>
    <w:rsid w:val="00313A7D"/>
    <w:rsid w:val="004936C1"/>
    <w:rsid w:val="004A59E4"/>
    <w:rsid w:val="004B3AD5"/>
    <w:rsid w:val="005A77D6"/>
    <w:rsid w:val="005C2C3C"/>
    <w:rsid w:val="00672D61"/>
    <w:rsid w:val="006E1B1A"/>
    <w:rsid w:val="00751804"/>
    <w:rsid w:val="008503E1"/>
    <w:rsid w:val="008618B6"/>
    <w:rsid w:val="00873349"/>
    <w:rsid w:val="008822E9"/>
    <w:rsid w:val="00944BEF"/>
    <w:rsid w:val="009F15CA"/>
    <w:rsid w:val="00A42DEA"/>
    <w:rsid w:val="00B113AA"/>
    <w:rsid w:val="00B54B54"/>
    <w:rsid w:val="00BE701E"/>
    <w:rsid w:val="00E00A48"/>
    <w:rsid w:val="00E74245"/>
    <w:rsid w:val="00ED41A7"/>
    <w:rsid w:val="00F350DF"/>
    <w:rsid w:val="00F3526B"/>
    <w:rsid w:val="00F5530B"/>
    <w:rsid w:val="00F629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f1deec,#f9f9f7,#efefe6,#ddcccb,#f5efef,#caacac,#e9cbe2,#3b3e41"/>
    </o:shapedefaults>
    <o:shapelayout v:ext="edit">
      <o:idmap v:ext="edit" data="1"/>
      <o:rules v:ext="edit">
        <o:r id="V:Rule6" type="connector" idref="#AutoShape 40"/>
        <o:r id="V:Rule7" type="connector" idref="#AutoShape 42"/>
        <o:r id="V:Rule8" type="connector" idref="#AutoShape 39"/>
        <o:r id="V:Rule9" type="connector" idref="#AutoShape 41"/>
        <o:r id="V:Rule10" type="connector" idref="#AutoShape 3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8B6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92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Guess</cp:lastModifiedBy>
  <cp:revision>9</cp:revision>
  <dcterms:created xsi:type="dcterms:W3CDTF">2019-10-25T13:30:00Z</dcterms:created>
  <dcterms:modified xsi:type="dcterms:W3CDTF">2019-10-28T15:05:00Z</dcterms:modified>
</cp:coreProperties>
</file>